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1FD09" w14:textId="608B0888" w:rsidR="002D1FF8" w:rsidRPr="002D1FF8" w:rsidRDefault="002D1FF8">
      <w:pPr>
        <w:rPr>
          <w:rFonts w:ascii="Comic Sans MS" w:hAnsi="Comic Sans MS"/>
        </w:rPr>
      </w:pPr>
      <w:r w:rsidRPr="002D1FF8">
        <w:rPr>
          <w:rFonts w:ascii="Comic Sans MS" w:hAnsi="Comic Sans MS"/>
        </w:rPr>
        <w:t>3D Shape Problem Solving</w:t>
      </w:r>
    </w:p>
    <w:p w14:paraId="7A24E5B0" w14:textId="24ABA34E" w:rsidR="002D1FF8" w:rsidRDefault="002D1FF8"/>
    <w:p w14:paraId="000A3ABC" w14:textId="1FF5A8CE" w:rsidR="002D1FF8" w:rsidRPr="002D1FF8" w:rsidRDefault="002D1FF8" w:rsidP="002D1FF8">
      <w:pPr>
        <w:pStyle w:val="ListParagraph"/>
        <w:numPr>
          <w:ilvl w:val="0"/>
          <w:numId w:val="2"/>
        </w:numPr>
        <w:rPr>
          <w:rFonts w:ascii="Comic Sans MS" w:hAnsi="Comic Sans MS"/>
        </w:rPr>
      </w:pPr>
      <w:r w:rsidRPr="002D1FF8">
        <w:rPr>
          <w:rFonts w:ascii="Comic Sans MS" w:hAnsi="Comic Sans MS"/>
          <w:noProof/>
        </w:rPr>
        <w:drawing>
          <wp:anchor distT="0" distB="0" distL="114300" distR="114300" simplePos="0" relativeHeight="251658240" behindDoc="1" locked="0" layoutInCell="1" allowOverlap="1" wp14:anchorId="67AB7782" wp14:editId="24DF5A71">
            <wp:simplePos x="0" y="0"/>
            <wp:positionH relativeFrom="column">
              <wp:posOffset>9525</wp:posOffset>
            </wp:positionH>
            <wp:positionV relativeFrom="paragraph">
              <wp:posOffset>228600</wp:posOffset>
            </wp:positionV>
            <wp:extent cx="3248025" cy="1422400"/>
            <wp:effectExtent l="0" t="0" r="9525" b="6350"/>
            <wp:wrapTight wrapText="bothSides">
              <wp:wrapPolygon edited="0">
                <wp:start x="0" y="0"/>
                <wp:lineTo x="0" y="21407"/>
                <wp:lineTo x="21537" y="21407"/>
                <wp:lineTo x="2153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94" t="29557" r="66098" b="54778"/>
                    <a:stretch/>
                  </pic:blipFill>
                  <pic:spPr bwMode="auto">
                    <a:xfrm>
                      <a:off x="0" y="0"/>
                      <a:ext cx="3248025" cy="142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D1FF8">
        <w:rPr>
          <w:rFonts w:ascii="Comic Sans MS" w:hAnsi="Comic Sans MS"/>
        </w:rPr>
        <w:t xml:space="preserve">The shapes below are shadows of 3D shapes. </w:t>
      </w:r>
    </w:p>
    <w:p w14:paraId="397975A1" w14:textId="77777777" w:rsidR="002D1FF8" w:rsidRDefault="002D1FF8"/>
    <w:p w14:paraId="099BEBA0" w14:textId="77777777" w:rsidR="002D1FF8" w:rsidRDefault="002D1FF8"/>
    <w:p w14:paraId="65D5C434" w14:textId="77777777" w:rsidR="002D1FF8" w:rsidRDefault="002D1FF8"/>
    <w:p w14:paraId="0554868E" w14:textId="77777777" w:rsidR="002D1FF8" w:rsidRDefault="002D1FF8"/>
    <w:p w14:paraId="14A67D73" w14:textId="77777777" w:rsidR="002D1FF8" w:rsidRDefault="002D1FF8"/>
    <w:p w14:paraId="07B3CAA3" w14:textId="16BABB0C" w:rsidR="002D1FF8" w:rsidRPr="002D1FF8" w:rsidRDefault="002D1FF8">
      <w:pPr>
        <w:rPr>
          <w:rFonts w:ascii="Comic Sans MS" w:hAnsi="Comic Sans MS"/>
        </w:rPr>
      </w:pPr>
      <w:r w:rsidRPr="002D1FF8">
        <w:rPr>
          <w:rFonts w:ascii="Comic Sans MS" w:hAnsi="Comic Sans MS"/>
        </w:rPr>
        <w:t>What shapes could they be?</w:t>
      </w:r>
    </w:p>
    <w:p w14:paraId="4C0B3623" w14:textId="1A07BB0E" w:rsidR="002D1FF8" w:rsidRDefault="002D1FF8" w:rsidP="002D1FF8">
      <w:pPr>
        <w:spacing w:line="480" w:lineRule="auto"/>
      </w:pPr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0C1E2F5F" w14:textId="5F7DAE5F" w:rsidR="002D1FF8" w:rsidRPr="002D1FF8" w:rsidRDefault="002D1FF8" w:rsidP="002D1FF8">
      <w:pPr>
        <w:pStyle w:val="ListParagraph"/>
        <w:numPr>
          <w:ilvl w:val="0"/>
          <w:numId w:val="2"/>
        </w:numPr>
        <w:spacing w:line="480" w:lineRule="auto"/>
        <w:rPr>
          <w:rFonts w:ascii="Comic Sans MS" w:hAnsi="Comic Sans MS"/>
        </w:rPr>
      </w:pPr>
      <w:r w:rsidRPr="002D1FF8">
        <w:rPr>
          <w:rFonts w:ascii="Comic Sans MS" w:hAnsi="Comic Sans MS"/>
          <w:noProof/>
        </w:rPr>
        <w:drawing>
          <wp:anchor distT="0" distB="0" distL="114300" distR="114300" simplePos="0" relativeHeight="251659264" behindDoc="1" locked="0" layoutInCell="1" allowOverlap="1" wp14:anchorId="58F8137C" wp14:editId="67E0894E">
            <wp:simplePos x="0" y="0"/>
            <wp:positionH relativeFrom="column">
              <wp:posOffset>57150</wp:posOffset>
            </wp:positionH>
            <wp:positionV relativeFrom="paragraph">
              <wp:posOffset>402590</wp:posOffset>
            </wp:positionV>
            <wp:extent cx="2277769" cy="1419225"/>
            <wp:effectExtent l="0" t="0" r="8255" b="0"/>
            <wp:wrapTight wrapText="bothSides">
              <wp:wrapPolygon edited="0">
                <wp:start x="0" y="0"/>
                <wp:lineTo x="0" y="21165"/>
                <wp:lineTo x="21498" y="21165"/>
                <wp:lineTo x="2149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51" t="26601" r="27044" b="49458"/>
                    <a:stretch/>
                  </pic:blipFill>
                  <pic:spPr bwMode="auto">
                    <a:xfrm>
                      <a:off x="0" y="0"/>
                      <a:ext cx="2277769" cy="1419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D1FF8">
        <w:rPr>
          <w:rFonts w:ascii="Comic Sans MS" w:hAnsi="Comic Sans MS"/>
        </w:rPr>
        <w:t>The bottom of a 3D shape is hidden.</w:t>
      </w:r>
    </w:p>
    <w:p w14:paraId="4FA5038C" w14:textId="4E117B95" w:rsidR="002D1FF8" w:rsidRDefault="002D1FF8" w:rsidP="002D1FF8">
      <w:pPr>
        <w:spacing w:line="480" w:lineRule="auto"/>
      </w:pPr>
    </w:p>
    <w:p w14:paraId="1819DC63" w14:textId="189E0CC7" w:rsidR="002D1FF8" w:rsidRDefault="002D1FF8" w:rsidP="002D1FF8">
      <w:pPr>
        <w:spacing w:line="480" w:lineRule="auto"/>
      </w:pPr>
    </w:p>
    <w:p w14:paraId="025CEE5C" w14:textId="4230FE83" w:rsidR="002D1FF8" w:rsidRDefault="002D1FF8" w:rsidP="002D1FF8">
      <w:pPr>
        <w:spacing w:line="480" w:lineRule="auto"/>
      </w:pPr>
    </w:p>
    <w:p w14:paraId="6CA0BF2E" w14:textId="6DD34583" w:rsidR="002D1FF8" w:rsidRDefault="002D1FF8" w:rsidP="002D1FF8">
      <w:pPr>
        <w:spacing w:line="480" w:lineRule="auto"/>
      </w:pPr>
    </w:p>
    <w:p w14:paraId="5D1EB1E4" w14:textId="122DCE38" w:rsidR="002D1FF8" w:rsidRPr="002D1FF8" w:rsidRDefault="002D1FF8" w:rsidP="002D1FF8">
      <w:pPr>
        <w:spacing w:line="480" w:lineRule="auto"/>
        <w:rPr>
          <w:rFonts w:ascii="Comic Sans MS" w:hAnsi="Comic Sans MS"/>
        </w:rPr>
      </w:pPr>
      <w:r w:rsidRPr="002D1FF8">
        <w:rPr>
          <w:rFonts w:ascii="Comic Sans MS" w:hAnsi="Comic Sans MS"/>
        </w:rPr>
        <w:t>What shape could it be? Explain how you know.</w:t>
      </w:r>
    </w:p>
    <w:p w14:paraId="5FB63BA5" w14:textId="77777777" w:rsidR="002D1FF8" w:rsidRDefault="002D1FF8" w:rsidP="002D1FF8">
      <w:pPr>
        <w:spacing w:line="480" w:lineRule="auto"/>
      </w:pPr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14:paraId="2839CED6" w14:textId="77777777" w:rsidR="002D1FF8" w:rsidRDefault="002D1FF8" w:rsidP="002D1FF8">
      <w:pPr>
        <w:spacing w:line="480" w:lineRule="auto"/>
      </w:pPr>
    </w:p>
    <w:sectPr w:rsidR="002D1F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13A0"/>
    <w:multiLevelType w:val="hybridMultilevel"/>
    <w:tmpl w:val="301AAF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93E72"/>
    <w:multiLevelType w:val="hybridMultilevel"/>
    <w:tmpl w:val="AAD8B8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NDM1NzKxNDGwMDBT0lEKTi0uzszPAykwrAUAHZ+yuCwAAAA="/>
  </w:docVars>
  <w:rsids>
    <w:rsidRoot w:val="002D1FF8"/>
    <w:rsid w:val="002D1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2DBD1"/>
  <w15:chartTrackingRefBased/>
  <w15:docId w15:val="{432736D0-19C6-4A75-99B9-339FCC20B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F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asse</dc:creator>
  <cp:keywords/>
  <dc:description/>
  <cp:lastModifiedBy>chris nasse</cp:lastModifiedBy>
  <cp:revision>1</cp:revision>
  <dcterms:created xsi:type="dcterms:W3CDTF">2020-06-15T12:09:00Z</dcterms:created>
  <dcterms:modified xsi:type="dcterms:W3CDTF">2020-06-15T12:14:00Z</dcterms:modified>
</cp:coreProperties>
</file>